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BE031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23B46A6B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5B6345F3" w14:textId="7FB8F6FA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FB03D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B03D7">
        <w:rPr>
          <w:rFonts w:ascii="Times New Roman" w:hAnsi="Times New Roman" w:cs="Times New Roman"/>
          <w:sz w:val="28"/>
          <w:szCs w:val="28"/>
        </w:rPr>
        <w:t xml:space="preserve"> </w:t>
      </w:r>
      <w:r w:rsidR="00546ADC">
        <w:rPr>
          <w:rFonts w:ascii="Times New Roman" w:hAnsi="Times New Roman" w:cs="Times New Roman"/>
          <w:sz w:val="28"/>
          <w:szCs w:val="28"/>
        </w:rPr>
        <w:t xml:space="preserve">Akshay </w:t>
      </w:r>
      <w:proofErr w:type="spellStart"/>
      <w:r w:rsidR="00546ADC">
        <w:rPr>
          <w:rFonts w:ascii="Times New Roman" w:hAnsi="Times New Roman" w:cs="Times New Roman"/>
          <w:sz w:val="28"/>
          <w:szCs w:val="28"/>
        </w:rPr>
        <w:t>Pilani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</w:t>
      </w:r>
      <w:r w:rsidR="00956D83"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B03D7">
        <w:rPr>
          <w:rFonts w:ascii="Times New Roman" w:hAnsi="Times New Roman" w:cs="Times New Roman"/>
          <w:sz w:val="28"/>
          <w:szCs w:val="28"/>
        </w:rPr>
        <w:t xml:space="preserve"> 99151032</w:t>
      </w:r>
      <w:r w:rsidR="00546ADC">
        <w:rPr>
          <w:rFonts w:ascii="Times New Roman" w:hAnsi="Times New Roman" w:cs="Times New Roman"/>
          <w:sz w:val="28"/>
          <w:szCs w:val="28"/>
        </w:rPr>
        <w:t>11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FB03D7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B03D7">
        <w:rPr>
          <w:rFonts w:ascii="Times New Roman" w:hAnsi="Times New Roman" w:cs="Times New Roman"/>
          <w:sz w:val="28"/>
          <w:szCs w:val="28"/>
        </w:rPr>
        <w:t>F7</w:t>
      </w:r>
    </w:p>
    <w:p w14:paraId="0A7F70E2" w14:textId="7553F3DE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FB03D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B03D7">
        <w:rPr>
          <w:rFonts w:ascii="Times New Roman" w:hAnsi="Times New Roman" w:cs="Times New Roman"/>
          <w:sz w:val="28"/>
          <w:szCs w:val="28"/>
        </w:rPr>
        <w:t xml:space="preserve"> 9</w:t>
      </w:r>
      <w:r w:rsidR="00546ADC">
        <w:rPr>
          <w:rFonts w:ascii="Times New Roman" w:hAnsi="Times New Roman" w:cs="Times New Roman"/>
          <w:sz w:val="28"/>
          <w:szCs w:val="28"/>
        </w:rPr>
        <w:t>958892645</w:t>
      </w:r>
      <w:r w:rsidR="00FB03D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B03D7">
        <w:rPr>
          <w:rFonts w:ascii="Times New Roman" w:hAnsi="Times New Roman" w:cs="Times New Roman"/>
          <w:sz w:val="28"/>
          <w:szCs w:val="28"/>
        </w:rPr>
        <w:t xml:space="preserve"> Infosys</w:t>
      </w:r>
    </w:p>
    <w:p w14:paraId="561A319E" w14:textId="04ABD629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FB03D7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4F4392B3" w14:textId="6E5FB285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8507BD2" w14:textId="13CE37DB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) What is a Da</w:t>
      </w:r>
      <w:r w:rsidR="00546ADC">
        <w:rPr>
          <w:rFonts w:ascii="Times New Roman" w:hAnsi="Times New Roman" w:cs="Times New Roman"/>
          <w:sz w:val="24"/>
          <w:szCs w:val="24"/>
        </w:rPr>
        <w:t>ngling Pointer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26D8AD28" w14:textId="2147C9E4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) Why do we need to classify different objects/variable into different datatypes?</w:t>
      </w:r>
    </w:p>
    <w:p w14:paraId="5A190013" w14:textId="6DF51B1E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3) What </w:t>
      </w:r>
      <w:r w:rsidR="00546ADC">
        <w:rPr>
          <w:rFonts w:ascii="Times New Roman" w:hAnsi="Times New Roman" w:cs="Times New Roman"/>
          <w:sz w:val="24"/>
          <w:szCs w:val="24"/>
        </w:rPr>
        <w:t>is the difference between Polymorphism and Encapsulation?</w:t>
      </w:r>
      <w:bookmarkStart w:id="0" w:name="_GoBack"/>
      <w:bookmarkEnd w:id="0"/>
    </w:p>
    <w:p w14:paraId="56041DD0" w14:textId="77777777" w:rsidR="00042AB2" w:rsidRDefault="00FB03D7" w:rsidP="00042AB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) What is a Join? Define natural join by giving an example?</w:t>
      </w:r>
    </w:p>
    <w:p w14:paraId="384259AD" w14:textId="77777777" w:rsidR="00042AB2" w:rsidRDefault="00042AB2" w:rsidP="00042AB2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38E7CA93" w14:textId="76F88CE6" w:rsidR="004D63F9" w:rsidRDefault="004D63F9" w:rsidP="00042AB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F53473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E345B97" w14:textId="77777777" w:rsidR="004D63F9" w:rsidRDefault="004D63F9" w:rsidP="00042AB2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49AA9F5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AFFDF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7AE9E0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0F186AE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42AB2"/>
    <w:rsid w:val="00266AB7"/>
    <w:rsid w:val="00274FB8"/>
    <w:rsid w:val="00292192"/>
    <w:rsid w:val="004D63F9"/>
    <w:rsid w:val="00546ADC"/>
    <w:rsid w:val="00735037"/>
    <w:rsid w:val="00810F0C"/>
    <w:rsid w:val="00956D83"/>
    <w:rsid w:val="009C5B99"/>
    <w:rsid w:val="00AD3F36"/>
    <w:rsid w:val="00C914ED"/>
    <w:rsid w:val="00FB0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9AEC1"/>
  <w15:docId w15:val="{D0C29864-0887-43EC-B158-3BBDF8D87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kshay</cp:lastModifiedBy>
  <cp:revision>8</cp:revision>
  <dcterms:created xsi:type="dcterms:W3CDTF">2018-12-17T15:18:00Z</dcterms:created>
  <dcterms:modified xsi:type="dcterms:W3CDTF">2019-01-03T04:22:00Z</dcterms:modified>
</cp:coreProperties>
</file>